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Naples</w:t>
      </w:r>
    </w:p>
    <w:bookmarkStart w:id="21" w:name="X7b9ea563d16d3078efa2dcad181f4fb2dd26c2e"/>
    <w:p>
      <w:pPr>
        <w:pStyle w:val="Heading1"/>
      </w:pPr>
      <w:r>
        <w:t xml:space="preserve">Internship Application Letter for Mus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Conservatorio di Musica San Pietro a Maiella</w:t>
      </w:r>
      <w:r>
        <w:br/>
      </w:r>
      <w:r>
        <w:t xml:space="preserve">Via Medina, 40</w:t>
      </w:r>
      <w:r>
        <w:br/>
      </w:r>
      <w:r>
        <w:t xml:space="preserve">Naples, Italy 80132</w:t>
      </w:r>
    </w:p>
    <w:bookmarkStart w:id="20" w:name="Xcebbf2975d01b1825985bd5476c8f0d7f6c8d8c"/>
    <w:p>
      <w:pPr>
        <w:pStyle w:val="Heading2"/>
      </w:pPr>
      <w:r>
        <w:t xml:space="preserve">Subject: Internship Application Letter for Musician Development Program</w:t>
      </w:r>
    </w:p>
    <w:p>
      <w:pPr>
        <w:pStyle w:val="FirstParagraph"/>
      </w:pPr>
      <w:r>
        <w:t xml:space="preserve">Dear Hiring Committee,</w:t>
      </w:r>
    </w:p>
    <w:p>
      <w:pPr>
        <w:pStyle w:val="BodyText"/>
      </w:pPr>
      <w:r>
        <w:t xml:space="preserve">It is with profound enthusiasm and deep cultural reverence that I submit my</w:t>
      </w:r>
      <w:r>
        <w:t xml:space="preserve"> </w:t>
      </w:r>
      <w:r>
        <w:rPr>
          <w:bCs/>
          <w:b/>
        </w:rPr>
        <w:t xml:space="preserve">Internship Application Letter</w:t>
      </w:r>
      <w:r>
        <w:t xml:space="preserve"> </w:t>
      </w:r>
      <w:r>
        <w:t xml:space="preserve">for the Musician Development Internship at the prestigious Conservatorio di Musica San Pietro a Maiella in Naples, Italy. As an emerging musician whose artistic identity has been profoundly shaped by the soul-stirring traditions of southern Italy, I consider this opportunity not merely as a professional step but as a sacred pilgrimage to the very heart of musical heritage that first ignited my passion. Naples is not just a city on the map—it is the living, breathing cradle of</w:t>
      </w:r>
      <w:r>
        <w:t xml:space="preserve"> </w:t>
      </w:r>
      <w:r>
        <w:rPr>
          <w:iCs/>
          <w:i/>
        </w:rPr>
        <w:t xml:space="preserve">la musica napoletana</w:t>
      </w:r>
      <w:r>
        <w:t xml:space="preserve">, where every alleyway hums with the echoes of tarantellas, operatic crescendos from Teatro San Carlo, and street performers weaving melodies into the very fabric of daily life. This is why my journey as a</w:t>
      </w:r>
      <w:r>
        <w:t xml:space="preserve"> </w:t>
      </w:r>
      <w:r>
        <w:rPr>
          <w:bCs/>
          <w:b/>
        </w:rPr>
        <w:t xml:space="preserve">Musician</w:t>
      </w:r>
      <w:r>
        <w:t xml:space="preserve"> </w:t>
      </w:r>
      <w:r>
        <w:t xml:space="preserve">must converge here in</w:t>
      </w:r>
      <w:r>
        <w:t xml:space="preserve"> </w:t>
      </w:r>
      <w:r>
        <w:rPr>
          <w:bCs/>
          <w:b/>
        </w:rPr>
        <w:t xml:space="preserve">Italy Naples</w:t>
      </w:r>
      <w:r>
        <w:t xml:space="preserve">.</w:t>
      </w:r>
    </w:p>
    <w:p>
      <w:pPr>
        <w:pStyle w:val="BodyText"/>
      </w:pPr>
      <w:r>
        <w:t xml:space="preserve">I have spent years immersing myself in the diverse sonic landscapes that define Neapolitan culture, from studying traditional folk instrumentation like the mandolin and tambourine at local *scuole di musica* during summer residencies to transcribing melodies from elders who remember singing</w:t>
      </w:r>
      <w:r>
        <w:t xml:space="preserve"> </w:t>
      </w:r>
      <w:r>
        <w:rPr>
          <w:iCs/>
          <w:i/>
        </w:rPr>
        <w:t xml:space="preserve">canzoni popolari</w:t>
      </w:r>
      <w:r>
        <w:t xml:space="preserve"> </w:t>
      </w:r>
      <w:r>
        <w:t xml:space="preserve">under Vesuvius' shadow. My academic background includes a Bachelor of Music Performance (Summa Cum Laude) from the Royal Academy of Music in London, where I specialized in Baroque and contemporary repertoire, but my true education has unfolded through listening to Neapolitan street musicians on Via Toledo, learning improvisation techniques from *musicisti di strada* who treat their instruments as extensions of their soul. This</w:t>
      </w:r>
      <w:r>
        <w:t xml:space="preserve"> </w:t>
      </w:r>
      <w:r>
        <w:rPr>
          <w:iCs/>
          <w:i/>
        </w:rPr>
        <w:t xml:space="preserve">lifelong</w:t>
      </w:r>
      <w:r>
        <w:t xml:space="preserve"> </w:t>
      </w:r>
      <w:r>
        <w:t xml:space="preserve">study of Naples' musical ethos is the foundation upon which I now build my application.</w:t>
      </w:r>
    </w:p>
    <w:p>
      <w:pPr>
        <w:pStyle w:val="BodyText"/>
      </w:pPr>
      <w:r>
        <w:t xml:space="preserve">As a</w:t>
      </w:r>
      <w:r>
        <w:t xml:space="preserve"> </w:t>
      </w:r>
      <w:r>
        <w:rPr>
          <w:bCs/>
          <w:b/>
        </w:rPr>
        <w:t xml:space="preserve">Musician</w:t>
      </w:r>
      <w:r>
        <w:t xml:space="preserve">, I do not merely perform—I engage in cultural dialogue. At the Royal Academy, I initiated "Neapolitan Soundscapes," a project collaborating with Italian heritage societies to adapt traditional *pastorella* melodies into chamber compositions that honor their origins while resonating with modern audiences. This required months of archival research at the Biblioteca Nazionale Vittorio Emanuele III in Naples during a previous study abroad, where I documented 19th-century folk song collections. I understand that music from</w:t>
      </w:r>
      <w:r>
        <w:t xml:space="preserve"> </w:t>
      </w:r>
      <w:r>
        <w:rPr>
          <w:bCs/>
          <w:b/>
        </w:rPr>
        <w:t xml:space="preserve">Italy Naples</w:t>
      </w:r>
      <w:r>
        <w:t xml:space="preserve"> </w:t>
      </w:r>
      <w:r>
        <w:t xml:space="preserve">transcends entertainment; it is an act of historical preservation, community bonding, and spiritual expression. My internship application is rooted in this understanding—my goal is to contribute meaningfully to conservatory initiatives that safeguard Naples' musical legacy while innovating its future.</w:t>
      </w:r>
    </w:p>
    <w:p>
      <w:pPr>
        <w:pStyle w:val="BodyText"/>
      </w:pPr>
      <w:r>
        <w:t xml:space="preserve">The Conservatorio di Musica San Pietro a Maiella represents the perfect nexus for this mission. Your renowned programs in *Musica Antica* and *Folklore Musicale* align precisely with my commitment to contextualized musicianship. I am particularly inspired by your recent collaboration with the Naples Philharmonic on "Reimagining Scarlatti," which reinterpreted Baroque compositions through Neapolitan folk rhythms—a project that mirrors my own artistic philosophy. As an intern, I would eagerly support faculty in fieldwork documentation (including ethnographic recordings of *zampogna* players in the Apulian countryside), assist in developing cross-generational workshops for youth, and contribute to digital archives preserving Naples' intangible musical heritage. My fluency in Italian (B2 level with daily immersion during my 2023 residency) ensures I can engage authentically with musicians across all ages.</w:t>
      </w:r>
    </w:p>
    <w:p>
      <w:pPr>
        <w:pStyle w:val="BodyText"/>
      </w:pPr>
      <w:r>
        <w:t xml:space="preserve">What makes this</w:t>
      </w:r>
      <w:r>
        <w:t xml:space="preserve"> </w:t>
      </w:r>
      <w:r>
        <w:rPr>
          <w:bCs/>
          <w:b/>
        </w:rPr>
        <w:t xml:space="preserve">Internship Application Letter</w:t>
      </w:r>
      <w:r>
        <w:t xml:space="preserve"> </w:t>
      </w:r>
      <w:r>
        <w:t xml:space="preserve">distinct is my unwavering commitment to *living* music within Naples' ecosystem, not just observing it from afar. When I walked through Spaccanapoli at dawn last spring, witnessing a group of fishermen harmonizing while mending nets on the waterfront, I knew this city was where my musical purpose would be realized. This is why my application transcends standard credentials: I am already a part of Naples’ soundscape. In 2022, I performed as an apprentice *cantante* at the Teatro dei Piccoli during their "Musica per la Terra" festival—a program dedicated to reviving lost Neapolitan songs. The experience taught me that true musical contribution requires humility; it means listening before playing, learning before teaching. This is the ethos I bring to every rehearsal, composition, and interaction.</w:t>
      </w:r>
    </w:p>
    <w:p>
      <w:pPr>
        <w:pStyle w:val="BodyText"/>
      </w:pPr>
      <w:r>
        <w:t xml:space="preserve">My technical skills as a</w:t>
      </w:r>
      <w:r>
        <w:t xml:space="preserve"> </w:t>
      </w:r>
      <w:r>
        <w:rPr>
          <w:bCs/>
          <w:b/>
        </w:rPr>
        <w:t xml:space="preserve">Musician</w:t>
      </w:r>
      <w:r>
        <w:t xml:space="preserve"> </w:t>
      </w:r>
      <w:r>
        <w:t xml:space="preserve">are versatile yet deeply anchored in Naples’ traditions. I am proficient in piano (with advanced proficiency in Neapolitan *tarantella* rhythms), guitar (capo-tasto technique for folk accompaniment), and vocal improvisation (*singing with the soul of a Neapolitan street performer*). I have composed three original pieces blending *fandango* motifs with minimal electronic elements—a sound I believe aligns with the Conservatorio’s forward-looking vision. My technical portfolio includes audio engineering (Pro Tools certification) and social media content creation for cultural projects, which would allow me to document intern activities in a way that resonates globally while remaining true to Naples’ spirit.</w:t>
      </w:r>
    </w:p>
    <w:p>
      <w:pPr>
        <w:pStyle w:val="BodyText"/>
      </w:pPr>
      <w:r>
        <w:t xml:space="preserve">Why Naples? Because music here is not a performance art—it is the rhythm of life. It pulses in the clinking of espresso cups at Caffè Gambrinus, echoes in the chants of *marinari* on Molo Beverello, and lingers in the sighs of lovers beneath Capodimonte's moonlight. To work within this environment is to join a centuries-old conversation where every note carries history. My</w:t>
      </w:r>
      <w:r>
        <w:t xml:space="preserve"> </w:t>
      </w:r>
      <w:r>
        <w:rPr>
          <w:bCs/>
          <w:b/>
        </w:rPr>
        <w:t xml:space="preserve">Internship Application Letter</w:t>
      </w:r>
      <w:r>
        <w:t xml:space="preserve"> </w:t>
      </w:r>
      <w:r>
        <w:t xml:space="preserve">is therefore a testament not to ambition alone, but to my devotion to becoming part of Naples’ next chapter as a</w:t>
      </w:r>
      <w:r>
        <w:t xml:space="preserve"> </w:t>
      </w:r>
      <w:r>
        <w:rPr>
          <w:bCs/>
          <w:b/>
        </w:rPr>
        <w:t xml:space="preserve">Musician</w:t>
      </w:r>
      <w:r>
        <w:t xml:space="preserve">. I am prepared to live, learn, and create within your community—not as an outsider seeking experience, but as someone who already belongs here in spirit.</w:t>
      </w:r>
    </w:p>
    <w:p>
      <w:pPr>
        <w:pStyle w:val="BodyText"/>
      </w:pPr>
      <w:r>
        <w:t xml:space="preserve">I am eager to discuss how my skills in cultural documentation, composition rooted in tradition, and deep understanding of Naples’ musical ecology can support your mission. Thank you for considering this</w:t>
      </w:r>
      <w:r>
        <w:t xml:space="preserve"> </w:t>
      </w:r>
      <w:r>
        <w:rPr>
          <w:bCs/>
          <w:b/>
        </w:rPr>
        <w:t xml:space="preserve">Internship Application Letter</w:t>
      </w:r>
      <w:r>
        <w:t xml:space="preserve">. I have attached my CV, a portfolio of original compositions inspired by Neapolitan folk motifs, and reference letters from Prof. Elena Rossi (Conservatorio di Napoli) and Maestro Giuseppe Lombardi (Fondazione Teatro San Carlo). I look forward to the possibility of contributing to the vibrant musical heartbeat that makes</w:t>
      </w:r>
      <w:r>
        <w:t xml:space="preserve"> </w:t>
      </w:r>
      <w:r>
        <w:rPr>
          <w:bCs/>
          <w:b/>
        </w:rPr>
        <w:t xml:space="preserve">Italy Naples</w:t>
      </w:r>
      <w:r>
        <w:t xml:space="preserve"> </w:t>
      </w:r>
      <w:r>
        <w:t xml:space="preserve">irreplaceabl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Naples</dc:title>
  <dc:creator/>
  <dc:language>en</dc:language>
  <cp:keywords/>
  <dcterms:created xsi:type="dcterms:W3CDTF">2026-07-23T03:15:57Z</dcterms:created>
  <dcterms:modified xsi:type="dcterms:W3CDTF">2026-07-23T03:15:57Z</dcterms:modified>
</cp:coreProperties>
</file>

<file path=docProps/custom.xml><?xml version="1.0" encoding="utf-8"?>
<Properties xmlns="http://schemas.openxmlformats.org/officeDocument/2006/custom-properties" xmlns:vt="http://schemas.openxmlformats.org/officeDocument/2006/docPropsVTypes"/>
</file>